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5" w:name="Xd60b8bfb32668d1d10973bc85ae447dadd0e527"/>
    <w:p>
      <w:pPr>
        <w:pStyle w:val="Heading1"/>
      </w:pPr>
      <w:r>
        <w:t xml:space="preserve">Cover Letter for Mechatronics Engineer Position in Germany Berlin</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 Name]</w:t>
      </w:r>
      <w:r>
        <w:br/>
      </w:r>
      <w:r>
        <w:t xml:space="preserve">[Company Address]</w:t>
      </w:r>
      <w:r>
        <w:br/>
      </w:r>
      <w:r>
        <w:t xml:space="preserve">Berlin, Germany</w:t>
      </w:r>
    </w:p>
    <w:p>
      <w:pPr>
        <w:pStyle w:val="BodyText"/>
      </w:pPr>
      <w:r>
        <w:t xml:space="preserve">To the Hiring Manager,</w:t>
      </w:r>
    </w:p>
    <w:p>
      <w:pPr>
        <w:pStyle w:val="BodyText"/>
      </w:pPr>
      <w:r>
        <w:t xml:space="preserve">I am writing to express my enthusiastic interest in the Mechatronics Engineer position at your esteemed organization in Berlin. As a highly motivated and skilled professional with a strong background in mechatronics engineering, I am eager to contribute my expertise to support your innovative projects and align with the dynamic technological landscape of Germany. With a deep understanding of mechanical systems, electrical control, and software integration, I am confident in my ability to thrive in Berlin’s cutting-edge industrial environment.</w:t>
      </w:r>
    </w:p>
    <w:bookmarkStart w:id="20" w:name="why-mechatronics-engineer"/>
    <w:p>
      <w:pPr>
        <w:pStyle w:val="Heading2"/>
      </w:pPr>
      <w:r>
        <w:t xml:space="preserve">Why Mechatronics Engineer?</w:t>
      </w:r>
    </w:p>
    <w:p>
      <w:pPr>
        <w:pStyle w:val="FirstParagraph"/>
      </w:pPr>
      <w:r>
        <w:t xml:space="preserve">The field of mechatronics engineering is a perfect intersection of my passion for innovation and technical excellence. My academic training in Mechatronics Engineering, complemented by hands-on experience in automation, robotics, and system design, has equipped me with the tools to solve complex problems at the nexus of mechanical, electrical, and software disciplines. In Germany Berlin specifically, where industries are increasingly driven by smart manufacturing and sustainable technologies, I see an unparalleled opportunity to apply my skills to real-world challenges.</w:t>
      </w:r>
    </w:p>
    <w:p>
      <w:pPr>
        <w:pStyle w:val="BodyText"/>
      </w:pPr>
      <w:r>
        <w:t xml:space="preserve">Germany is a global leader in engineering innovation, and Berlin has emerged as a vibrant hub for startups and established firms alike. The city’s commitment to digitalization, renewable energy solutions, and advanced manufacturing aligns perfectly with my professional goals. As a Mechatronics Engineer in Germany Berlin, I am excited about the prospect of working on projects that push the boundaries of automation, IoT integration, and intelligent systems—areas where my technical expertise can make a meaningful impact.</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honed my skills in designing, developing, and optimizing mechatronic systems. My career has spanned roles in both research and industry, where I have consistently demonstrated a commitment to precision, efficiency, and innovation. For instance, at [Previous Company Name], I led a team to develop automated production lines for automotive components using PLC programming and CAD software. This project reduced downtime by 25% and improved overall system reliability.</w:t>
      </w:r>
    </w:p>
    <w:p>
      <w:pPr>
        <w:pStyle w:val="BodyText"/>
      </w:pPr>
      <w:r>
        <w:t xml:space="preserve">In addition to my technical skills, I have a strong foundation in project management and cross-functional collaboration. My ability to communicate effectively with engineers, technicians, and stakeholders has allowed me to deliver projects on time while maintaining high-quality standards. I am also proficient in industry-standard tools such as MATLAB/Simulink for simulation, SolidWorks for 3D modeling, and Python for embedded systems programming.</w:t>
      </w:r>
    </w:p>
    <w:p>
      <w:pPr>
        <w:pStyle w:val="BodyText"/>
      </w:pPr>
      <w:r>
        <w:t xml:space="preserve">One of my most rewarding experiences was working on a renewable energy project that integrated mechatronic solutions to optimize wind turbine performance. This experience reinforced my belief in the power of interdisciplinary engineering to address global challenges. I am particularly drawn to Berlin’s focus on sustainability and green technologies, which I believe are critical for the future of industrial engineering.</w:t>
      </w:r>
    </w:p>
    <w:bookmarkEnd w:id="21"/>
    <w:bookmarkStart w:id="22" w:name="why-germany-berlin"/>
    <w:p>
      <w:pPr>
        <w:pStyle w:val="Heading2"/>
      </w:pPr>
      <w:r>
        <w:t xml:space="preserve">Why Germany Berlin?</w:t>
      </w:r>
    </w:p>
    <w:p>
      <w:pPr>
        <w:pStyle w:val="FirstParagraph"/>
      </w:pPr>
      <w:r>
        <w:t xml:space="preserve">Berlin is not only a city of culture and creativity but also a thriving center for technological advancement. The presence of leading automotive manufacturers, startups, and research institutions creates an ideal environment for me to grow as a Mechatronics Engineer. I am particularly inspired by the city’s emphasis on digital transformation and its role in shaping Industry 4.0 initiatives.</w:t>
      </w:r>
    </w:p>
    <w:p>
      <w:pPr>
        <w:pStyle w:val="BodyText"/>
      </w:pPr>
      <w:r>
        <w:t xml:space="preserve">Moreover, Germany’s rigorous engineering standards and culture of precision resonate deeply with my professional values. The country’s focus on quality, innovation, and sustainability is something I strive to uphold in every project I undertake. I am eager to contribute to your team by applying my technical knowledge while also learning from the expertise of colleagues in Germany Berlin.</w:t>
      </w:r>
    </w:p>
    <w:bookmarkEnd w:id="22"/>
    <w:bookmarkStart w:id="23" w:name="adapting-to-the-german-work-environment"/>
    <w:p>
      <w:pPr>
        <w:pStyle w:val="Heading2"/>
      </w:pPr>
      <w:r>
        <w:t xml:space="preserve">Adapting to the German Work Environment</w:t>
      </w:r>
    </w:p>
    <w:p>
      <w:pPr>
        <w:pStyle w:val="FirstParagraph"/>
      </w:pPr>
      <w:r>
        <w:t xml:space="preserve">Understanding that working in Germany requires adaptability and cultural awareness, I have made a conscious effort to familiarize myself with local business practices. I am proficient in English and have been actively improving my German language skills to better integrate into the workplace. My ability to work independently and as part of a team, combined with a strong sense of responsibility, ensures that I can contribute effectively from day one.</w:t>
      </w:r>
    </w:p>
    <w:p>
      <w:pPr>
        <w:pStyle w:val="BodyText"/>
      </w:pPr>
      <w:r>
        <w:t xml:space="preserve">I also appreciate the importance of work-life balance in Germany, which aligns with my personal values. I am committed to maintaining productivity while respecting professional boundaries—a balance that fosters long-term growth and innovation.</w:t>
      </w:r>
    </w:p>
    <w:bookmarkEnd w:id="23"/>
    <w:bookmarkStart w:id="24" w:name="conclusion"/>
    <w:p>
      <w:pPr>
        <w:pStyle w:val="Heading2"/>
      </w:pPr>
      <w:r>
        <w:t xml:space="preserve">Conclusion</w:t>
      </w:r>
    </w:p>
    <w:p>
      <w:pPr>
        <w:pStyle w:val="FirstParagraph"/>
      </w:pPr>
      <w:r>
        <w:t xml:space="preserve">In conclusion, I am confident that my qualifications, passion for mechatronics engineering, and commitment to excellence make me a strong candidate for the Mechatronics Engineer position in Germany Berlin. I am eager to bring my technical expertise, problem-solving mindset, and dedication to your organization’s success.</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Cover Letter - Germany Berlin</dc:title>
  <dc:creator/>
  <dc:language>en</dc:language>
  <cp:keywords/>
  <dcterms:created xsi:type="dcterms:W3CDTF">2026-07-14T22:56:04Z</dcterms:created>
  <dcterms:modified xsi:type="dcterms:W3CDTF">2026-07-14T22:56:04Z</dcterms:modified>
</cp:coreProperties>
</file>

<file path=docProps/custom.xml><?xml version="1.0" encoding="utf-8"?>
<Properties xmlns="http://schemas.openxmlformats.org/officeDocument/2006/custom-properties" xmlns:vt="http://schemas.openxmlformats.org/officeDocument/2006/docPropsVTypes"/>
</file>